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w:t>
      </w:r>
      <w:r>
        <w:t xml:space="preserve"> </w:t>
      </w:r>
      <w:r>
        <w:t xml:space="preserve">News</w:t>
      </w:r>
      <w:r>
        <w:t xml:space="preserve"> </w:t>
      </w:r>
      <w:r>
        <w:t xml:space="preserve">(14:28</w:t>
      </w:r>
      <w:r>
        <w:t xml:space="preserve"> </w:t>
      </w:r>
      <w:r>
        <w:t xml:space="preserve">-</w:t>
      </w:r>
      <w:r>
        <w:t xml:space="preserve"> </w:t>
      </w:r>
      <w:r>
        <w:t xml:space="preserve">14:30</w:t>
      </w:r>
      <w:r>
        <w:t xml:space="preserve"> </w:t>
      </w:r>
      <w:r>
        <w:t xml:space="preserve">น.)</w:t>
      </w:r>
      <w:r>
        <w:t xml:space="preserve"> </w:t>
      </w:r>
      <w:r>
        <w:t xml:space="preserve">19</w:t>
      </w:r>
      <w:r>
        <w:t xml:space="preserve"> </w:t>
      </w:r>
      <w:r>
        <w:t xml:space="preserve">ธ.ค.</w:t>
      </w:r>
      <w:r>
        <w:t xml:space="preserve"> </w:t>
      </w:r>
      <w:r>
        <w:t xml:space="preserve">2564</w:t>
      </w:r>
    </w:p>
    <w:p>
      <w:pPr>
        <w:pStyle w:val="Date"/>
      </w:pPr>
      <w:r>
        <w:t xml:space="preserve">วันอังคารที่</w:t>
      </w:r>
      <w:r>
        <w:t xml:space="preserve"> </w:t>
      </w:r>
      <w:r>
        <w:t xml:space="preserve">7</w:t>
      </w:r>
      <w:r>
        <w:t xml:space="preserve"> </w:t>
      </w:r>
      <w:r>
        <w:t xml:space="preserve">พฤษจิกายน</w:t>
      </w:r>
      <w:r>
        <w:t xml:space="preserve"> </w:t>
      </w:r>
      <w:r>
        <w:t xml:space="preserve">2566</w:t>
      </w:r>
      <w:r>
        <w:t xml:space="preserve"> </w:t>
      </w:r>
      <w:r>
        <w:t xml:space="preserve">เวลา</w:t>
      </w:r>
      <w:r>
        <w:t xml:space="preserve"> </w:t>
      </w:r>
      <w:r>
        <w:t xml:space="preserve">09.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ทยรัฐ ที่สุดแห่งปีมาร่วมโหวต ให้กับที่สุดในใจคุณและลุ้นของรางวัลรวมมูลค่ากว่า 4 แสนบาท ร่วมโหวตได้ตั้งแต่วันนี้ถึง 7 มกราคม 2560 5 ข้อมูลเพิ่มเติมและติดตามผล www.thairath.co.th ร่วมสนับสนุนที่สุดแห่งปีโดย เย็นวันหยุดสุดสัปดาห์มาพบกับผมพร้อมเรื่องเล่ามากมายครับตั้งแต่เรื่อง เรื่องแปลกๆ เรื่องน่ารักน่ารัก เรื่องจริงเที่ยววันเสาร์และวันอาทิตย์ 16:30 น ถึง 17:00 น ทางไทยรัฐทีวี คุณวัดไผ่แพงไหมครับ สาดมากเลยค่ะยังหล่อ 70 กรัมเนี่ยช่วยให้สะอาดได้นานเกือบ 6 เดือน เดือนเลยนะคะยอดสีฟันเทพไทยใช้นิดเดียวปากสะอาด ขอดูยกสุดท้ายครับกับเจ้าสังเวียนคิกบ็อกซิ่งครับ เจอกับจังฉันหลงครับ สูงเลย เอามาลุย จำฉันหลง แทงเข่า ยิ่งเดินเข้ามานี่เข้าเหลี่ยมทางของเราเลย ก็ไม่มีอะไรจะเสียก็ต้องเล่นต้องแลก ต้องลุยอเมริกาสลับเท้าหลอกด้วยครับอีก 2 ต่อ อีกแล้วเข้าหน้าคือทางเดียวที่จะชนะได้แชมป์ก็คือต้องเนาะครับ โอ้โห แล้วจะทันหรือเปล่าไม่รู้ เร่งใหญ่แล้วก็จะหลงตามลำตัวลำตัว แบงค์เทา เจี๊ยบไว้ แทงเข่าอย่างฉันหลงตอน มุก พยายามโต้ แลกกันซอยลำตัว แทงเข่ากับเรา ไล่ต่อย อยู่ไหมไม่อยู่อัดลำตัวปล่อยบน อัดลำตัวรับจ้างฉันหลงเร่งยายรัตน์ ไม่สนแล้ว โอกาสเดียวคือต้องเนาะครับ เวลาก็ลดลงไปเรื่อยๆเร่งครับ เราทะเลาะกันมองพี่เลี้ยงไม่สนไม่สน TPI ครับเราไปโดนไล่ต่อย ถีบหน้าเลยครับผมโหน แทงเข่า ซอย กอดไว้ โอ้โหปุ้ยไล่ แดงต่อย 30 นาทีสุดท้าย ข่อยสิว่าเข้าบ้าน บางโฉลง ลุยอย่างเดียวเลย วินาทีสุดท้ายแล้วครับ ไม่แลก ลุยลุยแหลก ก็รู้ว่าเป็นรองเยอะ ไม่ทันครับ สลับขาหลอกหรือไม่ต้องการความหนัก ต้องการความหลากหลายกำลังพัฒนาส่วนกลางเฉินหลงขอเน้นๆครับ เร่งไม่ขึ้นเลยครับ ปรีชา เอกสารครับ มั่นใจด้วยครับ ไฟแดงครับ hardness เป็นแชมป์ครับ ของวัน Super Series ในรุ่นแบนตั้มเวทครับ ด้วยวัย 20 5 ปีนะครับ คว้าแชมป์มาครอง anuruk ชนะแล้วก็ครองแชมป์คิกบ็อกซิ่งในรุ่นแบนตั้มเวทนะครับ ฝีไม้ลายมือเขาไม่ธรรมดานะครับ สมกับที่อุตส่าห์ เดินทางมาจาก งูกินนอนอยู่ที่พัทยานะครับ ซ้อม แชมป์โลกมาครองได้ แทงเข่า แทงข่าวแทงเข่าลอยกับข้าวแล้วครับ Open แตกเต็มหน้าเหมือนกัน สนับสนุนโดยปฏิเสธมา แรบบิทศิริราช เกิดเหตุไฟไหม้โกดังของโรงงานขึ้นรูปพลาสติกสำหรับผลิตอะไหล่รถยนต์ ตั้งอยู่ในพื้นที่ตำบลนิคมพัฒนาอำเภอนิคมพัฒนาจังหวัดระยองเจ้าหน้าที่ดับเพลิงเข้าระงับเหตุ พบเพลิงกำลังลุกไหม้ภายในโกดัง ควันไฟดำค**พุ่งขึ้นสู่ท้องฟ้าเป็นบริเวณกว้าง ซึ่งภายในมีเครื่องจักรและพลาสติกสำหรับขึ้นรูปอะไหล่รถยนต์เป็นจำนวนมาก เธอเป็นเชื้อเพลิงอย่างดีเจ้าหน้าที่เร่งฉีดน้ำสกัดเพลิงใช้เวลา 2 ชั่วโมงจึงสามารถควบ ในวงจำกัดได้ ตรวจสอบพบสินค้าเครื่องจักรและวัสดุอุปกรณ์ในโกดังถูกไฟไหม้เสียหายทั้งหมด หลังคาบางส่วนพังถล่มลงมา เบื้องต้นยังไม่ทราบสาเหตุการเกิดเพลิงไหม้ส่วนความเสียหายคาดว่าไม่ต่ำกว่า 30 ล้านบาท จากนี้จะรอให้เจ้าหน้าที่พิสูจน์หลักฐานตรวจสอบหาสาเหตุที่แท้จริงต่อไป ประเทศจีนมีผู้ป่วย covid-19 สะสมทะลุ 10 ราย โดยคณะกรรมการสุขภาพแห่งชาติจีนระบุว่าจีนแผ่นดินใหญ่ตรวจพบผู้ป่วย covid 19 ในท้องถิ่น 89 ราย วันศุกร์ที่ผ่านมาโดยผู้ป่วยส่วนใหญ่อาศัยอยู่ในมณฑลเจ้อเจียงทำให้ตัวเลขผู้ป่วยรวมทั่วประเทศ อยู่ที่ 100000 284 รายและเสียชีวิตกว่า 4 พันศพ ดูการทางการจีนยังคงเร่งฉีดวัคซีนให้ประชาชนอย่างต่อเนื่อง บริการฉีดวัคซีนป้องกันโรค covid-19 ไปแล้วทั้งหมดกว่า 2600 ร้านโดสและมีจำนวนผู้ฉีดวัคซีนครบโดสแล้ว ถึง 1,000 100 ล้านราย ด้านคณะกรรมการสุขภาพแห่งชาติจีนเผยว่าจีนกำลังเผชิญแรงกดดันในการสัก ผู้ป่วย covid 19 จากทางประเทศท่ามกลางการระบาดของ covid 19 สายพันธุ์ omegle ที่ถูกพบใน 77 ประเทศทั่วโลกโดยจีนจะยังคงใช้มาตรการควบคุมโรคที่เข้มงวดในช่วงปีใหม่ แต่เทศกาลตรุษจีนที่จะถึงนี้ เปล่าไม่ได้เกิดมาเพื่ออยู่ในกรอบที่คนอื่นชอบประวัติตัวเอง ให้เป็นตามความคิดของใคร ไม่ใช่ กาโว ครีมเทียมคอฟฟี่ดรีมมี่เข้มข้นถึงใจ aconatic ท้องอืดท้องเฟ้อ zymafluor ใช้ยา สวัสดีค่ะ สวัสดีค่ะเวลาเขากลับไทยรัฐทันข่าวทางช่อง 32 ไทยรัฐทีวีนะคะวันนี้วันอาทิตย์ 9 ธันวาคม 2564 ผู้ชมอยู่กับ คุณมลฤดีและดิฉันสุพัตราค่ะแป๊บเดียวจะหมดปีไปอีกแล้วนะคะช่วงนี้ก็เลยอยากจะให้กูส่ง LINE เข้ามา คุยกันละกันค่ะว่าอีกไม่กี่วันที่เหลือนี้คุณต้องการจะตั้งเป้าอะไรไว้แล้วทำได้ เอาหรือเปล่าแล้วก็บอกว่าอยากพัฒนาตัวเองอ่ะต่างๆบอกว่าอยากลดน้ำหนัก อันนี้ก็ดีเหมือนกันเราทำได้ตั้งเป้าตามเป้าไหมส่งต่อให้หน่อยก็ได้นะคะต่างๆที่ปรากฏอยู่บนหน้าจอนะคะหรือว่าคุย ก็ได้เช่นกันค่ะถ้าเป็นเรื่องของอุบัติเหตุนะคะคำว่าอุบัติเหตุ แล้วเราจะไม่ประมาท แม้ว่าเราจะไม่รู้ว่ามันเกิดขึ้นเมื่อไหร่แต่ปัญหาจะมาเกิดขึ้นกับเราได้เฮ้ยกล้องวงจร นะคะที่อำเภอสามโก้จังหวัดอ่างทองค่ะมีภาพจากกล้องวงจรปิดนะครับเป็นภาพอุบัติเหตุ คำสอนอุบัติเหตุที่เกิดขึ้นจากรถกระบะเฉี่ยวชนรถเก๋งที่สี่แยกม่วงประมาณ 100 เมตร รถเก๋งไม่หมุนมาค่ะตัดมาถูกคนที่กำลังส่งของเข้าร้านนะคะยืนอยู่ริมถนนนะคะ ผู้ชมดูภาพค่ะ อุบัติเหตุเกิดขึ้นตรงสี่แยกรถเก๋งพุ่งมาทางนี้ค่ะ สะบัดเข้ามาทดแทนแรงอ่ะเนี่ยค่ะมัดชนคนที่กำลัง ขนของจากรถอ่ะลักษณะรถส่งของแล้วนะคะขนของจากรถไปเข้าร้าน โอ้โหมึงก็โชว์มาให้ดูอีกครั้งนะคะถ้าเป็นรถกระบะพุ่งชนท้ายรถเก๋งกับรถเก๋งสะบัดมาพุ่งชนแบบนี้ค่ะ คนที่ถูกชนชื่อว่านายวินัยแฉล้มภักดิ์อายุ 56 ปีนะคะส่วนเหตุการณ์ที่เกิดขึ้นที่สี่แยกบ้านเก่าหมู่ที่ 2 ตำบลสามโก้อำเภอสามโก้จังหวัด อ่างทองค่ะรถเมล์เฉี่ยวชนกันที่สี่แยกห่างจากจุดที่ผู้ชายคนที่ถูกชนประมาณ 100 เมตรส่วนคันต้นเหตุ เป็นรถตู้ทึบสีขาวรถกระบะโตโยต้าตู้ทึบสีขาวเฉี่ยวชนท้ายรถเก๋ง รถเก๋งเสียหลัก นายวินัยซึ่งกำลังถ่ายสินค้ากระโดดวิ่งหนีแต่ก็ไม่ทันแล้วนะคะได้รับบัตร เจ็บสาหัสส่วนรถเก๋งคันสีขาวยังไปชนกับรถจักรยานยนต์สีฟ้าอีก 2 คัน คนขี่รถเก๋งเป็นผู้หญิงค่ะอายุ 23 ปีเจ็บสาหัสเหมือนกัน ศูนย์รถกระบะตู้ทึบสีขาวที่ชนรถเก๋งเสียหลักไปชนกับรถกระบะ Isuzu สีขาว อุบัติเหตุซ้ำซ้อนหลายครั้งหลายตอนทีเดียวและครั้งนี้มีรถจักรยานยนต์เสียหาย 4 คันละบาท ไป 2 คนรถจักรยานยนต์เสียหายอีก 2 คันแต่ถือว่าภาพความรุนแรงที่เกิดขึ้น ไม่มีผู้เสียชีวิตนะคะถ้าเหตุการณ์ครั้งนี้นะคะสามโก้เข้าตรวจสอบจุดเกิดเหตุ พร้อมดูภาพจากกล้องวงจรปิด รวบรวมพยานหลักฐานดำเนินคดี ตามขั้นตอนของกฎหมายต่อไปค่ะเนี่ยจอดรถอยู่ดีๆนะคะมีรถมาชนจนเกิดอุบัติเหตุ เหตุการณ์ที่จะพาไปดูต่อไปนี้เลยค่ะเหตุการณ์นี้เกิดขึ้นที่บริเวณสี่แยกแห่งหนึ่งรถอะไรคันนี้เขาก็ตอบ ไฟแดงก็อยู่ดีๆอ่ะค่ะอยู่ๆก็มีรถ 18 ล้อนะคะกดเบรคแตกขึ้นมาแล้วปรากฏว่ารถคันนี้ค่ะ อากาศร้อนพุ่งชนรถคันที่อยู่ข้างหน้าน่ะกวาดไปทั้งหมด 6 คันน่ะและกล้องวงจรปิดจับภาพไว้ได้ด้วยค่ะ ชนแบบนี้เลยกูไม่ต้องช้ากว่ารถที่อยู่ด้านหน้านะคะ เรียงเรียงเรียงเรียงต่อกันไปเลย รถคันใหญ่ทีเดียวค่ะคุณผู้ชมคะสีเหลืองเนี่ยที่เห็นอยู่เนี่ย แล้วกล้องวงจรปิด ถ้าไม่ได้รถแล่นมาตามปกติแล้วก็ ชะลอลงก็บ่มีสัญญาณไฟแดงแล้วนะคะรถที่เขาอยู่ข้างหน้าจูนรถพ่วงสีเหลืองแล่นมาด้วยความเร็วค่ะ ชุมชนท้ายรถที่จอดรอสัญญาณไฟแดงอยู่แบบกวาดเรียบ โดยผู้คนที่เห็นเหตุการณ์ก็ตกใจแทบแย่ พกไปต่างๆกันเลยอ่ะ จังหวะกวาดไปเนี่ยห่า เหตุการณ์ที่เกิดขึ้นบนถนนเศรษฐกิจนะคะ ชลบุรีบ้านบึงขาเข้าเมืองชลบุรีก่อนถึงไฟแดงบายพาสค่ะบ้านบึงหมู่ 6 ตำบลบ้านสวนอำเภอเมืองจังหวัดชลบุรีนะคะ รถที่ถูกชนพังยับเนี่ยมีทั้งหมด 6 คันค่ะ มีรถเก๋ง 2 คันนะคะรถกระบะ 2 คันค่ะรถนั่งส่วนบุคคล 2 คันนะคะ ส่วนรถคันที่ชนเนี่ยเป็นรถบรรทุกพ่วง 18 ล้อ ยี่ห้อ Isuzu ภูวนัยสีเหลืองเด่นสง่ามาแต่ไกลอ่ะ ทีมงานพารากอนนะคะของทีมงานพาราก่อนสภาพด้านหน้าพังยับเยินไปเหมือนกัน ไปสอบถามนางสาวสวยนะคะเขาบอกว่าตอนนั้นเนี่ยเขา จอดรถติดไฟแดงอยู่ดีๆนะคะ จู่ๆก็มีเสียงดัง มาจากด้านหลัง ก็ตกใจมากนะคะแล้วก็รู้สึกยอกร้าวไปหมดทั้งตัวเลยด้านในประตู โรคสุกใสนะคะอายุ 37 ปีเขาเป็นคนขับ 18 ล้อเนี่ยเขาก็บอกอ้างเลยเขาว่า รถเบรคแตก เหยียบเบรคแล้วจะเอาไม่อยู่ทำให้พุ่งชนไป 6 คันอย่างที่เห็นนะคะ เบื้องต้นตำรวจตั้งข้อหาขับรถโดยประมาทนะคะและจะมีการเรียกคนขับรถทั้งหมดมาสอบสวน ดำเนินการตามขั้นตอนกฎหมายต่อไปค่ะ ยังอยู่ที่รักของอุบัติเหตุนะคะใครที่มีลูกเล็กๆสายตาเลยไม่รู้ว่าวิธีการข้ามถนนให้มาทำยังไงนะคะ อุบัติเหตุครั้งนี้เป็นเด็กน้อย 5 ขวบค่ะวิ่งข้ามถนนและ ในช่วงเวลานั้นมีรถมาพอดีทนไม่ทนให้คุณผู้ชมดูคลิปค่ะ โอ้โหน้องโบว์กลับทัน สรุปไม่ทนแต่ก็เกือบจะเป็นอุบัติเหตุขึ้นมานะคะสำหรับเหตุการณ์นี้นะคะ และนี่คือภาพจาก กล้องหน้ารถเขาบันทึกภาพไว้ให้นะคะมีแต่คนอื่นกำลังถูกวิ่งข้ามถนนเลย เนี่ยค่ะ รถก็เบรก น้องก็บอก กลัวกลับไปไม่ทันด้วยโอ้โหนี่เป็นเหตุการณ์ที่ถ้าเป็นคุณพ่อคุณแม่เห็นแล้ว หิวมากๆ ไปไหนวะ เรื่องราวที่เกิดขึ้นสายวันนี้นะคะผู้สื่อข่าวเห็นภาพนี้แล้วค่ะ ภาพของนายยุทธการคำชมภูบันทึกภาพเหตุการณ์หนูน้อยคนหนึ่งวิ่งข้ามถนนค่ะเกือบแล้ว รถชนค่ะเหตุการณ์ที่เกิดขึ้นบนถนนสายประจันตคามภายในหมู่บ้านด้านหลังอำเภอ อำเภอประจันตคามนะคะระหว่างที่ขับรถเขาบอกจะขับรถไปส่งของก็นี่แหละ สั่งแค่ 100 200 เมตรเท่านั้นเองค่ะโชคดีเขาบอกขับรถระวังอยู่แล้ว แล้วก็เห็นว่าช่วงนั้นมีเด็กออกมาจากบ้านกำลังจะวิ่งข้ามถนน ผู้หญิงเขาบอก เป็นจริงอย่างที่คิดเอาไว้เลยนะคะแต่คาดว่าน่าจะได้ยินเสียงรถน้องก็เลยวิ่งกลับ ก่อนจากนั้นได้ขับรถตามไปจนถึงหน้าบ้านซึ่งหนูน้อยคงคิดว่าเจ้าของรถยนต์ จะไปต่อว่าจึงได้ยกมือไหว้ขอโทษนะคะเจ้าของเฟซไม่ได้ลงตามไปนะคะแค่ผ่านไปเฉยๆค่ะ อยากฝากเตือนผู้ปกครองว่าอย่าปล่อยเด็ก ลำพังแบบนี้นะคะอาจจะไม่โทคดีแบบนี้เสมอไปค่ะ ให้ดีๆนะคะประตูรั้วเนี่ยเด็กเข้าไปมากค่ะหมดจะพูดออกมานี่ก็พูดมาเลย โชคดีจริงๆโชคดีจริงๆเรื่องของอุบัติเหตุเรื่องของเหตุการณ์ที่เกิดขึ้นพาไปดูความร่วมแรงร่วมใจกันของชาวบ้านกันหน่อยนะคะที่จังหวัดเชียงราย เขาช่วยกันค่ะ ลากรถโม่ปูนขึ้นมาจากรอยคันใหญ่ๆนะคะพูดอย่างนั้นเลย แบบนั้นเลย ขึ้นมาเพื่อจะมาสร้าง พระธาตุดอยคำ ความร่วมมือร่วมใจมีกันค่ะ นี่แหละ 5 รถคันใหญ่ๆอย่างที่บอกเลยนะคะ แล้วก็พากันลากขึ้นมาแบบนี้ ความสามัคคีจริงๆเลยนะคะ ของชาวบ้านทุ่งขันไชยที่อำเภอเทิงค่ะจังหวัดเชียงราย 30 คันนะคะ 30 คนละที่กันช่วยกันนำเชือกเส้นใหญ่ๆแล้วก็มัด ที่ท้ายรถโม่ปูนอ่ะค่ะแล้วก็ช่วยกันออกแรงดึงรถขึ้นมาดึงขึ้นไปตรง เทปูน เมื่อไหร่คะนี่เลย สร้างถนน เขากำลังทำถนนกันนะคะ สอบถามพระอาจารย์ นเรศ ญาณวโรค่ะเจ้าอาวาสสำนักสงฆ์พระธาตุดอยทา ก็บอกแบบนี้นะคะ เงินจากการสร้างถนนขึ้นพระธาตุดอยทางนี้ค่ะ ได้มาจากญาติโยมที่ร่วมกันทำบุญทอดกฐินและผ้าป่าสามัคคีจึงนำเงินส่วนหนึ่ง สร้างถนนขึ้นพระธาตุ เอาหน่วยเอาความสะอาดความสะดวกนะคะให้กับนักท่องเที่ยวที่จะมาไหว้พระธาตุนั่นเองนะคะ สำหรับพระธาตุดอยทาเป็นโบราณสถานที่อยู่คู่กับชุมชนมานาน มีอายุประมาณ 800 ปีในยุคสมัยเดียวกับ เมืองเชียงแสนโดยพระธาตุแห่งนี้นะคะเป็นที่เคารพศรัทธาของชาวบ้านในพื้นที่มายาวนาน ช่วงเทศกาลสำคัญสำคัญก็จะมีพุทธศาสนิกชนแวะเวียนไปเที่ยวชมวิวทิวทัศน์บนดอย เราสามารถมองเห็นบ้านเรือน ในอำเภอโทนได้อย่างชัดเจนทีเดียวค่ะหนีถนนใหม่มาแล้วก็คงจะมี หลายคนขึ้นไปได้ที่ให้ขึ้นนะคะขอบคุณมากๆเลยนะคะลดให้ช่วงบ่ายๆนะคะ หลายตัน เมื่อสักครู่น่าดูทั้งของงานช้างงานช้างที่จังหวัดสุรินทร์ปี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 News (14:28 - 14:30 น.) 19 ธ.ค. 2564</dc:title>
  <dc:creator/>
  <cp:keywords/>
  <dcterms:created xsi:type="dcterms:W3CDTF">2024-01-04T02:48:22Z</dcterms:created>
  <dcterms:modified xsi:type="dcterms:W3CDTF">2024-01-04T02: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พฤษจิกายน 2566 เวลา 09.21 น.</vt:lpwstr>
  </property>
  <property fmtid="{D5CDD505-2E9C-101B-9397-08002B2CF9AE}" pid="3" name="subtitle">
    <vt:lpwstr/>
  </property>
</Properties>
</file>